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อัญชลี) สวัสดีค่ะ สวัสดีล่ามด้วยนะคะ ใกล้ตัวกับเรามากที่สุด เขาจะมีรูปแบบตัวอักษรแล้วรับรองผู้ใช้งาน authentication authentication คืออะไร ก็คือเรามี username passwordในการใช้งานนั้นเองเพื่อระบุตัวตนนักศึกษานักศึกษาคนไหน ชื่ออะไรรหัสอะไรเริ่มเข้ามาใช้งานตั้งแต่กี่โมงใช้งานกี่โมงแล้วก็เลิกใช้งานเมื่อไหร่นะคะ เท่าที่ค้นหาข้อมูลอยู่ที่เว็บไซต์อะไรบ้าง หรือว่าอัปโหลดดาวน์โหลดข้อมูลอะไรบ้าง นะคะ อันนี้ก็จะเป็นการบอก authentication บอกระบุว่าเป็นนักศึกษาเจ้าหน้าที่อาจารย์มีระดับความสามารถในการใช้งานอะไรบ้าง ถัดมา 80 2.2 กำหนดการเชื่อมต่อ LLจับตรวจลอตเตอรี่เรนเจอร์รับปี 2 กับที่ 3 นะเรียน Network มาแล้วถูกไหมSIเลเซอร์ทุเรียนมาแล้วคุ้น ๆ ไหม OSI นะคะ ก็จะเป็นเราจะขอ Logicalnk controlData Link layer ของ OSI modelเดี๋ยวตัวหลังสไลด์อาจารย์จะพูดถึงตัวเลขต่าง ๆ ในการเปรียบเทียบระหว่าง OSI ต่าง ๆ นี่ว่ามันมีจำกัดหรือว่าฉันการเชื่อมต่อแตกต่างกันอย่างไรนั่นเองนะคะ ถัดมา IEEEที่มีตัวที่ 3 ก็จะเป็น 802.3 เป็นเครือข่ายอินเทอร์เน็ตเครือข่ายอินเทอร์เน็ตเป็นเริ่มต้นการเชื่อมต่อของระบบเครือข่ายภายในนั่นเองนะคะ เวลาเชื่อมต่ออุปกรณ์ผู้รับแล้วก็พูดส่งในการส่งข้อมูลระหว่างการไม่ว่าจะเป็นข้อมูลตัวอักษรรูปภาพหรืออะไรก็แล้วแต่เขาก็จะมีลักษณะการส่งข้อมูลจากต้นทางปลายทางอย่างไรแล้วส่งข้อมูลแล้วกรณีที่ข้อมูลไม่ถึงปลายทางนี่ ไปทางนี้มีเงื่อนไขการใช้งานอย่างไรนั้นเองมี Reaction กลับมาใหม่ว่าข้อมูลที่ส่งไปสมมุติมี 10 ข้อความไปทางลับไปได้ 8ที่มันร้อนหรือว่าขาดหายไปถัดมา 802.4 มาตรฐานแบบ Token Bus 802.4 กับ 802.5 จะเป็นรูปแบบของการเชื่อมต่อระบบเครือข่ายเชื่อมต่อแบบไหนที่ง่ายที่สุดนะคะ Cancel กับ Token Kipling ต่างกันอย่างไรมีการใช้อุปกรณ์แบบไหนใช้สายสื่อสารในการเชื่อมต่อแบบไหนแล้วตัวไหนมีข้อดีข้อเสียอย่างไรกระจายข้อมูลได้เร็วไหมในกรณีที่อุปกรณ์เชื่อมต่อภายในระบบเสีย 1 ตัวทำให้อุปกรณ์เครือข่ายล่มไหมไม่ล่มหรือว่าใช้งานการสื่อสารเหล่านี้ได้อยู่บ้างหรือเปล่านะคะ เดี๋ยวเราจะมาพูดอีกอุปกรณ์ switch hub ราคาตัวกระจายสัญญาณการส่งข้อมูลแบบไหนแล้วก็เชื่อมต่อแบบไหนที่มันมีการส่งข้อมูลที่ดีมีข้อดีข้อเสียอะไรจะมาลงรายละเอียดแต่ละตัวนะคะ ถัดมา 8 * 2.6 มาตรฐาน ManAnthony edwards น่าจะเป็นการส่งข้อมูลภายในเมืองก็คือการสื่อสารที่มีพื้นที่ให้บริการมากยิ่งขึ้นนะคะ เริ่มแรกอยู่ใน 1 ห้องขยายเป็นตึก ตึกแต่ละตึกขยายเพิ่มขึ้นนะคะ เป็นเมืองนั่นเองนะคะ เราก็จะมาดูว่าข้อกำหนดในการสื่อสารระหว่างเมืองมาของเรานี่ มีจุดพักสัญญาณไหมกระจายสัญญาณอย่างไรทำให้ครอบคลุมพื้นที่นั่นเองนะคะ ถัดมา 80 2.7 มาตรฐานการส่งสัญญาณแบบบอร์ดเบสแบนบอร์ดแบนกับเบสแบนนั้นเองเราจะมาพูดถึงบอร์ดแบนแฟนการส่งข้อมูลอย่างไรเบนซ์กับเบสแบนต่างกันอย่างไรมีการส่งข้อมูลความถี่เดียวหรือความถี่พร้อมกันนะคะ มันจะต่างกันอย่างไรถ้าเป็นเบสแบนก็คือการส่งข้อมูลนี่มันก็จะสามารถส่งข้อมูลความถี่พร้อม ๆ กัน นะคะ จะสะดวกสบายมากยิ่งขึ้นนั่นเองเดี๋ยวเราจะมาดูข้อแตกต่างการส่งสัญญาณแบบ Broadband และแบรนด์ว่าต่างกันอย่างไรถัดมา 820.8 เคเบิ้ล ใยแก้วนำแสงนะคะ ณปัจจุบันนี้ก่อนเวลาเราใช้ระบบอินเทอร์เน็ตกินภายในบ้านส่วนมากจะเป็นสายทองแดงที่ใช้ในการเชื่อมต่อนะคะ ปัจจุบันก็จะเพิ่มขึ้นหรือพัฒนาเป็น Fiber Optic หรือว่าใยแก้วนำแสง Fiber Optic ก็จะมีคุณสมบัติการส่งข้อมูลที่ค่อนข้างระยะไกลกว่านะคะ แต่ข้อเสียของเขาก็จะมีเนื่องจากตามชื่อเป็นแก้วนะคะ Fiber Optic ความเปราะบางหรือว่าการแตกหักการบำรุงรักษาการเข้าหัวนี่อุปกใช้บุคคลเฉพาะนั่นเองนะคะ แต่ว่านิยมใช้มากขึ้นเพราะว่าส่งสัญญาณได้ไกลแล้วก็สัญญาณรบกวนก็จะน้อยลงนั่นเองนะคะ ผัดมา802.9 นะคะ ก็จะเป็นการรวมเทคโนโลยี isdn กับเทคโนโลยีแลนด์ isdn ถ้ามองภาพง่าย ๆ ให้มองแบบการสื่อสารในระบบโทรศัพท์บ้านเรานั่นเองเวลาเราสื่อสารโทรศัพท์ก็จะมีชุมสายนะคะ ในการเชื่อมต่อแต่ละจุดนะคะ เหมือนสมมติโทรศัพท์แต่ละจังหวัดก็จะมีขึ้นข้างหน้าใช่ไหมว่าเป็น 02 อะไรอย่างนี้ใช่ไหมคะ ต่างประเทศกรุงเทพฯ ก็จะเป็น 02 จะมีจุดพักแล้วก็กระจายสัญญาณที่ก็จะเป็นการส่งสัญญาณแบบ isdn นั่นเองผัดมาต่อมาตรฐานแบบ 802.10 ความปลอดภัยความปลอดภัยตอนนี้ก็ค่อนข้างสำคัญสมมติเดี๋ยวนี้เรามีลักษณะแบบ Internet Banking การใช้เติมเงิน Shoppiออนไลน์ต่าง ๆ ที่ค่อนข้างเพิ่มมากขึ้นความปลอดภัยตรงนี้ไม่ได้อย่างไรในกรณีที่เรากรอบรหัสบัตรเครดิตเข้าไปทำการโอนเงินถอนเงินหรือว่า Shopping ออนไลน์ขึ้นมานี่ความปลอดภัยตรงนี้โดนผู้อื่นนี้นำข้อมูลเหล่านี้ไปได้หรือเปล่าเพราะบางทีจะมีข่าวว่าอยู่ดี ๆ ก็จะมีตัว SMS เดินเดินมาว่าคนโอนเงินไปนี้สินค้าอาจจะขึ้นเป็น US Dollar ต่างประเทศขึ้นมาเราจะเช็คได้อย่างไรแล้วตัวระบบที่เราใช้ตัวระบบเครือข่ายนี่จะมีความปลอดภัยถึงระดับไหนนั่นเองนะคะ ถัดมา 802.11 เป็นมาตรฐานที่ใกล้ตัวกับนักเรียนมากที่สุดนักเรียนนักศึกษานะเพราะว่าเป็น wireless หรือว่าตัว WiFiนะคะ เวลาเราเชื่อมต่อใช้สมาร์ทโฟนแท็บเล็ตราคาโน้ตบุ๊คขึ้นมาในการเชื่อมต่ออุปกรณ์สื่อสารนะคะ เข้าในรั้วมหาลัยหรือว่าจะอยู่ที่หอพักต่าง ๆ ก็จะมีอุปกรณ์เหล่านี้ขึ้นมาจัดมา 802.12 นะคะ ความเข้าใจนะคะ ความสำคัญในการใช้งานระบบเครือข่ายลำดับลำดับความสำคัญของการใช้งานบางทีเวลาเราเข้าไปดึงข้อมูลนะคะ เข้าสู่อินเทอร์เน็ตก็จะมีการเข้าถึงประเทศเป็นรูปแบบตัวอักษรรูปภาพหรือว่ามัลติมีเดียความสำคัญในการใช้งานนี้ก็จะค่อนข้างแตกต่างกันเวลารับส่งข้อมูลถ้าเป็นคำพูดตัวอักษรไล่เรียงลำดับหนีตายที่สุดนี้ก็จะประกอบร่างกันแล้วก็เป็นข้อมูลที่สามารถสื่อสารไปยังปลายทางได้แต่ในกรณีที่เป็นรูปแบบของเสียงทำมันเรียงลำดับไม่ถูกต้องแน่นอนที่สุดข้อมูลเสียงของเราก็จะไม่เป็นประโยคถูกไหมคะ วันหลังมาก่อนอันไหนมาก่อนมันก็จะรวมกันไม่ได้นะคะ เราก็มาดูลำดับความสำคัญกับความต้องการของข้อมูลของเราผัดมาม่ามาตรฐาน 802.14 เป็นโมเดลโมเด็มน่าจะเป็นตัวอุปกรณ์ตัวแรกที่ใช้ในการสื่อสารนะคะ ก่อนที่เราจะมีการใช้อินเทอร์เน็ตทั่วไปบ้านเราที่มีสวิตช์เสียบปุ๊บสามารถ login เข้าไปใช้งานได้เลยเริ่มแรกในการสื่อสารในระบบเครือข่ายจะมีอุปกรณ์ที่เรียกว่าโมเด็มในการรับส่งข้อมูลนะคะ ภาพประกอบข้อมูลในรูปแบบใดหรือหมายเลขโทรศัพท์เพื่อทำการ Connect ไปยังจุดที่เราใช้บริการไม่ว่าจะเป็นองค์การโทรศัพท์หรือว่าโทรศัพท์ที่ให้บริการเพื่อทำการ Connect และเชื่อมต่อไปยังปลายทางนั่นเองนะคะ เดี๋ยว สไลด์ถัดไปอาจารย์ก็จะพูดถึงตัวโมเด็มว่ามีการเชื่อมต่อแล้วก็ส่งข้อมูลอย่างไรนั่นเองถือว่าเป็นการสื่อสารเริ่มแรกเลยตัวโมเด็มตัวนี้ถัดมา 802.15 กำหนดพื้นที่เครือข่ายไร้สายส่วนบุคคลเวลาเราใช้อุปกรณ์สื่อสารนะคะ พูดง่าย ๆ มันก็จะมีช่วงที่อับสัญญาณถูกไหมคะ มองภาพง่าย ๆ ก่อนเพื่อจะได้เข้าใจเวลาเราใช้มือถือนี่ขึ้นเขาลงห้วยหรือพื้นที่ไม่ครอบคลุมจะมีคลื่นความถี่หรือว่าตัวสัญญาณที่มันน้อยลงนะคะ กลับมาลองที่มองเครือข่ายไร้สายส่วนบุคคลให้บริการระบบเครือข่ายสมมุติอยู่ในมหาวิทยาลัยหรือว่าที่บ้านของเรานี่ก็จะเป็นพื้นที่ครอบคลุมตัวกระจายสัญญาณของเรานี่ขอให้พื้นที่เท่าไรเวลาพวก Network ต้องการคำนวณ สมมติชั้น 1 นิ้วมีกี่ตัวที่จะครอบคลุมพื้นที่หรือ area ต้องคำนวณว่าอยู่ไหนอะสัญญาณและแล้วที่สำคัญก็คือครอบคลุมแล้วต้องไม่สิ้นเปลืองพูดง่าย ๆ ทั้งคุ้มทุนนั้นเองก็ต้องมาควบคู่กันนะคะ คราวนี้ 802.16 จะเป็นมาตรฐาน Broadband แบบไร้สายหรือว่า Wilmax เป็นรูปแบบของมีสายหารูปแบบไร้สายจะมีมาตรฐานตัวนี้เข้ามาก็คือ 802.16 มีทั้งมีสายและไร้สายถัดมาเราจะมาพูดถึงที่บอกว่าตัวที่ใกล้ที่สุดก็คือ 802.11 นะคะ ตัวนี้ก็จะเป็นลักษณะการโครงข่ายไร้สายของเรานั่นกำหนดที่แล้วตามด้วยตัวอักษรภาษาอังกฤษทำมาเพื่อระบุนะคะ ว่าแต่ละตัวนี้มีความหมายอะไรบ้าง A,B,CNล่าสุดก็จะเป็น AC นั่นเองเดี๋ยวเราจะมาดูนะคะ ตัวมาตรฐาน 802.11 นี่เป็นมาตรฐานที่ใช้รับส่งข้อมูลทั่วไปอยู่แล้วแล้วก็คุ้นเคยอยู่แล้วต้องใช้ WiFi หรือ Wireless Lan นะ Wireless Lan หรือว่าW- -F I นะคะ เชื่อมต่อระบบไร้สายของอุปกรณ์นะคะ ทั้งผู้รับและผู้ส่งเข้าหากันนั่นเองโดยอุปกรณ์ที่เราใช้งานนะคะ ก็จะมีตัว Access Point เพื่อรับข้อมูลแล้วก็ส่งข้อมูลนะคะ ระหว่างอุปกรณ์ทั้ง 2 ชนิดหรือจะมีการเชื่อมต่อในสายแลนนะคะ ตัวรับตัวส่งก็ได้เช่นเดียวกันอาจจะเป็นสาย Lan กับ WiFi หรือว่า WiFi กับสายแลนก็ได้นะคะ แล้วมีตัวเครือข่ายตัวนี้ขึ้นมาเราก็ต้องมาเลือกตัวมาตรฐานและก็เลือกอุปกรณ์ที่มันรองรับการใช้งานและกันเข้ากันของเทคโนโลยีด้วยว่าอันไหนมันเหมาะสมนะคะ อาจจะซื้อมาจากต่างประเทศนี่มันรองรับมาความถี่ที่ใช้ได้ในบ้านเราหรือเปล่าราคาต้องดูอุปกรณ์ที่มันสามารถรองรับกับการใช้งานที่บ้านเรานั่นเองเลยเรามาดูตัวแรกที่มาตรฐาน IEEE 802.11 a นะคะ ตัวนี้ความสามารถในการรับส่งข้อมูลที่ 54 MBPerfect ความผิดที่เราใช้บางทีค่า GHz ซึความถี่นี้ไม่ได้รับอนุญาตใช้ในประเทศไทยราคาก็คือต่างประเทศอาจจะมีใช้บ้างแล้วแต่ข้อกำหนดหรือว่าข้อตกลงของแต่ละประเทศชัยนาทคลื่นความถี่น้อยได้ได้หรือเปล่าละครอาจจะสงสัยว่าย่านคลื่นความถี่อย่างไรเป็นอย่างไรเหมือนเราฟังวิทยุ AM FM นี่ขึ้นความถี่ก็คนละคลื่นเขาก็จะจัดสรรคลื่นความถี่นี้ต่าง ๆ ไปใช้อะไรได้บ้างก็จะเป็นลักษณะเดียวกันในการรับส่งข้อมูลช่องความถี่ต่าง ๆ ว่าช่วงความถี่ไหนไปทางข้าราชการเกี่ยวกับงานค่ร้านการไหมกลับราชการใหม่เกี่ยวกับธุรกิจพาณิชย์ต่าง ๆ นั่นเองสำหรับประเทศไทยถ้าจะเอาย่านความถี่ที่ 5 GHz ตรงนี้มาใช้เกี่ยวกับดาวเทียมเดี๋ยวเราก็จะมาเรียนด้วยว่าการส่งข้อมูลแบบดาวเทียมนี่ครอบคลุมระยะไหนนะคะ กับพื้นโลกไหมที่ความถี่เท่าไหร่ระยะไกลเท่าไหร่แล้วไม่ตัวกระจายสัญญาณอุปกรณ์นี้กระจายที่ช่วงที่เท่าไหร่นั่นเองข้อเสียอย่างที่บอกไปแล้ว 802.11 a นี่น่าจะเป็นมาตรฐานพี่ไม่ได้ใช้ทั่วไปยังไม่ได้ใช้ในประเทศไทยนะคะ สถานที่เชื่อมต่อความถี่สูง ๆ ระยะทางที่ใช้ในการส่งข้อมูลหนี้ก็จะค่อนข้างต่ำก็คือประมาณ 35 เมตรนะคะ ก็ไม่ไกลเท่าไหร่หรือในโครงสร้างปิดถ้าเป็นตึกอาคาร ทำไมต้องพูดเป็นตัวอาคารกรณีที่ไม่มีสิ่งมากีดขวางนะคะ ก็จะได้ที่ 120 เมตรบางคนบอกว่า ทำไมต้องเป็นพื้นที่ปิดแล้วต่างกันอย่างไรถ้าเป็นข้างนอกก็จะเป็นพวกตัวลดความสัญญาณไม่ว่าจะเป็นต้นไม้อาคารคลื่นความถี่ทั่วไปนี่เขาจะซับคลื่นความถี่นั้นแล้วทำให้พลังงานในการส่งข้อมูลลดน้อยลง ดังนั้นผู้รับก็จะได้รับข้อมูลไม่ครบถ้วนนะคะ ก็จะเป็นอุปสรรคต่าง ๆ พวกคลื่นความถี่ไม่ว่าจะเป็นตึกอาคารหรือว่าสภาพแวดล้อมในกรณีฝนคลื่นความถี่ไปสะท้อนกลับตอนเม็ดฝนนะคะ พวกนี้ก็จะไปลดทอนเช่นเดียวกันนะคะ มันก็จะมีปัจจัยหลาย ๆ อย่างในการส่งคลื่นความถี่พวกนี้นะคะ แล้วก็ผลิตภัณฑ์ไร้สาย ตัวมาตรฐาน 802.11 a จะได้ความนิยมน้อยที่บอกไปก็ไม่สามารถใช้กับไทยได้มันเป็นเหมือนคลื่นความถี่ที่กำหนดไว้ แล้วก็ไม่สามารถใช้เข้ากับอุปกรณ์ที่รองรับมาตรฐาน 802.11 B แล้วก็ 802.11 ใช้กับเครื่องมันเองใช้กับเพื่อนไม่ได้ใช้กับตัว Series เดียวกันคือ 802.11 a เท่านั้นข้อเสียถัดมาเมื่อเราพบถึงข้อเสียของมาตรฐาน 802กด 1 a แล้วมันจะเกิดมาตรฐานตัวใหม่ขึ้นมาก็คือ 802.11 B โดยนะคะ เราจะใช้เทคโนโลยีที่เรียกว่า 4 Kpromising มันก็จะเป็นเทคนิคนะคะ ในการรับส่งข้อมูลเช่นเดียวกันขับรถเข้ามาเกี่ยวถ้าลงลึกอีกก็จะมีว่าการส่งสัญญาณนี้ส่งอย่างไรนะคะ เอาตัว เข้าไปใส่ในช่วงไหนเทคโนโลยี dss นะคะ ตัวนี้เข้าไปเมื่อกี้เราส่งไปที่ความเร็วที่ 54 นะคะ Mbps แต่ความเร็วที่ใช้Perfectวิชัย 5อันนี้ใช้ที่ย่านความถี่2.4 GHz 802.11 A ใช้ 5 ghzเห็นว่าจะลดลงซึ่งเป็นย่านความถี่ที่ใช้งานสาธารณะสาธารณะก็คือทุกคนสามารถใช้งานได้แล้วไม่ได้เป็นข้อจำกัด 802.11 a นั่นเองก็คือสามารถใช้กับทางวิทยาศาสตร์อุตสาหกรรมการแพทย์นะคะ มันก็จะมีย่านความถี่ที่สามารถนิยมเอาไปใช้ก็คือใช้กับอุปกรณ์ตัวอื่นก็ได้ใครก็สามารถมาใช้ในด้านต่าง ๆ ได้นั่นเอง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24 พ.ย. 2565 มาริก</dc:title>
  <dc:creator/>
  <cp:keywords/>
  <dcterms:created xsi:type="dcterms:W3CDTF">2022-11-29T07:35:35Z</dcterms:created>
  <dcterms:modified xsi:type="dcterms:W3CDTF">2022-11-29T07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พฤษจิกายน 2565 เวลา 13.30 น.</vt:lpwstr>
  </property>
  <property fmtid="{D5CDD505-2E9C-101B-9397-08002B2CF9AE}" pid="3" name="subtitle">
    <vt:lpwstr/>
  </property>
</Properties>
</file>